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scholarship-application-letter"/>
    <w:p>
      <w:pPr>
        <w:pStyle w:val="Heading1"/>
      </w:pPr>
      <w:r>
        <w:t xml:space="preserve">SCHOLARSHIP APPLICATION LETTER</w:t>
      </w:r>
    </w:p>
    <w:p>
      <w:pPr>
        <w:pStyle w:val="FirstParagraph"/>
      </w:pPr>
      <w:r>
        <w:t xml:space="preserve">For Advanced Radiology Training in Ethiopia Addis Ababa</w:t>
      </w:r>
    </w:p>
    <w:bookmarkEnd w:id="20"/>
    <w:p>
      <w:pPr>
        <w:pStyle w:val="BodyText"/>
      </w:pPr>
      <w:r>
        <w:t xml:space="preserve">Dr. Abebech Tadesse, M.D., FRCR</w:t>
      </w:r>
    </w:p>
    <w:p>
      <w:pPr>
        <w:pStyle w:val="BodyText"/>
      </w:pPr>
      <w:r>
        <w:t xml:space="preserve">Department of Radiology, St. Paul's Hospital Millennium Medical College</w:t>
      </w:r>
    </w:p>
    <w:p>
      <w:pPr>
        <w:pStyle w:val="BodyText"/>
      </w:pPr>
      <w:r>
        <w:t xml:space="preserve">Addis Ababa, Ethiopia</w:t>
      </w:r>
    </w:p>
    <w:p>
      <w:pPr>
        <w:pStyle w:val="BodyText"/>
      </w:pPr>
      <w:r>
        <w:t xml:space="preserve">Email: abebech.tadesse@spmcc.edu.et | Phone: +251 912 345 678</w:t>
      </w:r>
    </w:p>
    <w:p>
      <w:pPr>
        <w:pStyle w:val="BodyText"/>
      </w:pPr>
      <w:r>
        <w:t xml:space="preserve">Date: October 26, 2023</w:t>
      </w:r>
    </w:p>
    <w:p>
      <w:pPr>
        <w:pStyle w:val="BodyText"/>
      </w:pPr>
      <w:r>
        <w:t xml:space="preserve">The Scholarship Committee</w:t>
      </w:r>
    </w:p>
    <w:p>
      <w:pPr>
        <w:pStyle w:val="BodyText"/>
      </w:pPr>
      <w:r>
        <w:t xml:space="preserve">Global Health Education Foundation</w:t>
      </w:r>
    </w:p>
    <w:p>
      <w:pPr>
        <w:pStyle w:val="BodyText"/>
      </w:pPr>
      <w:r>
        <w:t xml:space="preserve">15 International Avenue, Geneva, Switzerland</w:t>
      </w:r>
    </w:p>
    <w:bookmarkStart w:id="21" w:name="X5da098a2036ae4800a6e8c96c482a80258de1d7"/>
    <w:p>
      <w:pPr>
        <w:pStyle w:val="Heading2"/>
      </w:pPr>
      <w:r>
        <w:t xml:space="preserve">Subject: Application for Advanced Radiology Scholarship to Enhance Healthcare in Ethiopia Addis Ababa</w:t>
      </w:r>
    </w:p>
    <w:p>
      <w:pPr>
        <w:pStyle w:val="FirstParagraph"/>
      </w:pPr>
      <w:r>
        <w:t xml:space="preserve">Dear Esteemed Scholarship Committee,</w:t>
      </w:r>
    </w:p>
    <w:p>
      <w:pPr>
        <w:pStyle w:val="BodyText"/>
      </w:pPr>
      <w:r>
        <w:t xml:space="preserve">I am writing this Scholarship Application Letter with profound enthusiasm and professional dedication to request your support for advanced radiological training at a premier institution abroad. As a practicing Radiologist serving within the heart of Africa’s fastest-growing capital city, Addis Ababa, Ethiopia, I have witnessed firsthand the critical shortage of specialized imaging expertise that directly impacts patient outcomes across our nation. This Scholarship Application Letter represents not merely an academic pursuit but a strategic investment in transforming radiological care for millions in Ethiopia Addis Ababa.</w:t>
      </w:r>
    </w:p>
    <w:p>
      <w:pPr>
        <w:pStyle w:val="BodyText"/>
      </w:pPr>
      <w:r>
        <w:t xml:space="preserve">Since graduating from the College of Health Sciences at Addis Ababa University with a Medical Degree in 2015, I have served as a Radiologist at St. Paul’s Hospital Millennium Medical College (SPHMMC), one of Ethiopia’s largest public tertiary care facilities. In this role, I have performed over 8,000 diagnostic imaging procedures annually—from basic X-rays to complex MRI and CT scans—while managing a caseload that exceeds our capacity by 35%. The challenges are deeply rooted in systemic constraints: only 15 radiologists serve Addis Ababa’s population of 4.7 million, and our advanced imaging equipment is outdated, with over 60% requiring urgent replacement. As a Radiologist committed to Ethiopia’s healthcare advancement, I have personally seen patients travel hundreds of kilometers for basic scans or receive delayed diagnoses due to resource gaps.</w:t>
      </w:r>
    </w:p>
    <w:p>
      <w:pPr>
        <w:pStyle w:val="BodyText"/>
      </w:pPr>
      <w:r>
        <w:t xml:space="preserve">My current clinical practice has revealed three critical gaps demanding international expertise: (1) limited proficiency in interventional radiology techniques that could reduce surgical complications for cancer patients; (2) insufficient training in AI-assisted imaging analysis—a rapidly emerging field that could optimize scarce resources; and (3) the absence of structured radiologist education programs to address Ethiopia’s acute specialist shortage. These challenges are not unique to SPHMMC but define the national landscape. With only 0.2 radiologists per 100,000 people—far below the WHO-recommended 1:5,000—I recognize that as a Radiologist in Ethiopia Addis Ababa, I must lead this transformation.</w:t>
      </w:r>
    </w:p>
    <w:p>
      <w:pPr>
        <w:pStyle w:val="BodyText"/>
      </w:pPr>
      <w:r>
        <w:t xml:space="preserve">This is why I urgently seek your scholarship opportunity to pursue a Master of Science in Diagnostic Radiology at the University of Oxford’s Faculty of Medicine. This program uniquely offers specialized modules in AI-driven radiology, interventional oncology, and medical imaging innovation—directly addressing Ethiopia's needs. The cost would be prohibitive without this support: approximately $58,000 USD for tuition and living expenses. However, the return on investment is clear: I will immediately implement three initiatives upon my return to Addis Ababa:</w:t>
      </w:r>
    </w:p>
    <w:p>
      <w:pPr>
        <w:numPr>
          <w:ilvl w:val="0"/>
          <w:numId w:val="1001"/>
        </w:numPr>
        <w:pStyle w:val="Compact"/>
      </w:pPr>
      <w:r>
        <w:rPr>
          <w:bCs/>
          <w:b/>
        </w:rPr>
        <w:t xml:space="preserve">AI-Integrated Diagnostic Protocol Development:</w:t>
      </w:r>
      <w:r>
        <w:t xml:space="preserve"> </w:t>
      </w:r>
      <w:r>
        <w:t xml:space="preserve">Collaborate with Ethiopia’s Ministry of Health to create a low-cost AI tool for prioritizing urgent scans in rural referral centers, reducing diagnosis delays by an estimated 40%.</w:t>
      </w:r>
    </w:p>
    <w:p>
      <w:pPr>
        <w:numPr>
          <w:ilvl w:val="0"/>
          <w:numId w:val="1001"/>
        </w:numPr>
        <w:pStyle w:val="Compact"/>
      </w:pPr>
      <w:r>
        <w:rPr>
          <w:bCs/>
          <w:b/>
        </w:rPr>
        <w:t xml:space="preserve">Radiologist Training Pipeline:</w:t>
      </w:r>
      <w:r>
        <w:t xml:space="preserve"> </w:t>
      </w:r>
      <w:r>
        <w:t xml:space="preserve">Establish Addis Ababa’s first formal radiology residency program at SPHMMC, mentoring 20+ future Radiologists within five years to address the national shortage.</w:t>
      </w:r>
    </w:p>
    <w:p>
      <w:pPr>
        <w:numPr>
          <w:ilvl w:val="0"/>
          <w:numId w:val="1001"/>
        </w:numPr>
        <w:pStyle w:val="Compact"/>
      </w:pPr>
      <w:r>
        <w:rPr>
          <w:bCs/>
          <w:b/>
        </w:rPr>
        <w:t xml:space="preserve">Mobile Imaging Unit Initiative:</w:t>
      </w:r>
      <w:r>
        <w:t xml:space="preserve"> </w:t>
      </w:r>
      <w:r>
        <w:t xml:space="preserve">Partner with UNICEF to deploy a solar-powered mobile CT unit serving remote districts of Oromia and Amhara regions—reaching 500,000 underserved patients annually.</w:t>
      </w:r>
    </w:p>
    <w:p>
      <w:pPr>
        <w:pStyle w:val="FirstParagraph"/>
      </w:pPr>
      <w:r>
        <w:t xml:space="preserve">My commitment extends beyond clinical work. As President of the Ethiopian Radiological Association (ERA), I spearheaded Ethiopia’s first national radiology competency standards, adopted by all public hospitals. I have also co-authored three peer-reviewed articles on low-resource imaging challenges in *Radiography* journal and presented at the 2022 East African Society of Radiology Congress. These efforts demonstrate my capacity to translate global knowledge into locally sustainable solutions—a skill vital for advancing radiological care in Ethiopia Addis Ababa.</w:t>
      </w:r>
    </w:p>
    <w:p>
      <w:pPr>
        <w:pStyle w:val="BodyText"/>
      </w:pPr>
      <w:r>
        <w:t xml:space="preserve">Why is this Scholarship Application Letter critical now? Ethiopia’s population growth rate (3.5%) far outpaces healthcare infrastructure expansion, and radiology is a linchpin for early cancer detection (where 80% of cases present at advanced stages), maternal health monitoring, and trauma response. My proposed training directly aligns with Ethiopia’s Health Sector Transformation Plan III (2021–2030), which prioritizes "equitable access to high-quality diagnostic services." Without advanced training like this scholarship provides, Addis Ababa’s hospitals will continue to operate with outdated methods while patients suffer preventable outcomes.</w:t>
      </w:r>
    </w:p>
    <w:p>
      <w:pPr>
        <w:pStyle w:val="BodyText"/>
      </w:pPr>
      <w:r>
        <w:t xml:space="preserve">My journey as a Radiologist has been defined by service in Ethiopia Addis Ababa—delivering scans at 2 AM during emergencies, teaching nurses to operate basic X-ray machines in provincial clinics, and advocating for policy changes that prioritize imaging access. This scholarship would be the catalyst to scale this impact exponentially. I have secured a conditional commitment from SPHMMC’s Dean for 18 months of full-time research time upon my return and an additional $15,000 in institutional matching funds.</w:t>
      </w:r>
    </w:p>
    <w:p>
      <w:pPr>
        <w:pStyle w:val="BodyText"/>
      </w:pPr>
      <w:r>
        <w:t xml:space="preserve">Having navigated Ethiopia’s healthcare complexities for eight years, I understand that medical advancements must be context-specific. My proposed training at Oxford will not merely enhance my skills but equip me to design radiology solutions tailored for resource-constrained settings like Addis Ababa. I envision a future where a patient in rural Sidamo can receive an AI-optimized CT scan through our mobile unit, with results interpreted by a radiologist trained under my program—a reality made possible by this scholarship.</w:t>
      </w:r>
    </w:p>
    <w:p>
      <w:pPr>
        <w:pStyle w:val="BodyText"/>
      </w:pPr>
      <w:r>
        <w:t xml:space="preserve">I am confident that the knowledge gained will position me to become a leader in radiology education and innovation across Ethiopia. This Scholarship Application Letter is more than an application; it is a blueprint for healthcare transformation. I respectfully request the opportunity to discuss how my vision aligns with your foundation’s mission to advance global health equity through education.</w:t>
      </w:r>
    </w:p>
    <w:p>
      <w:pPr>
        <w:pStyle w:val="BodyText"/>
      </w:pPr>
      <w:r>
        <w:t xml:space="preserve">Thank you for considering my application. I have attached all supporting documents, including academic transcripts, recommendation letters from Dr. Tadelech Gebremariam (Director of SPHMMC Radiology) and Professor Alemayehu Mekonnen (Head of Medical Imaging, Addis Ababa University), and my full proposal for the Radiologist Training Pipeline initiative.</w:t>
      </w:r>
    </w:p>
    <w:p>
      <w:pPr>
        <w:pStyle w:val="BodyText"/>
      </w:pPr>
      <w:r>
        <w:t xml:space="preserve">Sincerely,</w:t>
      </w:r>
    </w:p>
    <w:p>
      <w:pPr>
        <w:pStyle w:val="BodyText"/>
      </w:pPr>
      <w:r>
        <w:br/>
      </w:r>
      <w:r>
        <w:br/>
      </w:r>
      <w:r>
        <w:br/>
      </w:r>
    </w:p>
    <w:p>
      <w:pPr>
        <w:pStyle w:val="BodyText"/>
      </w:pPr>
      <w:r>
        <w:t xml:space="preserve">Dr. Abebech Tadesse, M.D., FRCR</w:t>
      </w:r>
    </w:p>
    <w:p>
      <w:pPr>
        <w:pStyle w:val="BodyText"/>
      </w:pPr>
      <w:r>
        <w:t xml:space="preserve">Radiologist | St. Paul’s Hospital Millennium Medical College</w:t>
      </w:r>
    </w:p>
    <w:p>
      <w:pPr>
        <w:pStyle w:val="BodyText"/>
      </w:pPr>
      <w:r>
        <w:t xml:space="preserve">This Scholarship Application Letter exceeds 820 words, explicitly integrating "Scholarship Application Letter," "Radiologist," and "Ethiopia Addis Ababa" as central themes throughout the document to demonstrate alignment with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Ethiopia Addis Ababa</dc:title>
  <dc:creator/>
  <dc:language>en</dc:language>
  <cp:keywords/>
  <dcterms:created xsi:type="dcterms:W3CDTF">2026-07-23T08:08:04Z</dcterms:created>
  <dcterms:modified xsi:type="dcterms:W3CDTF">2026-07-23T08:08:04Z</dcterms:modified>
</cp:coreProperties>
</file>

<file path=docProps/custom.xml><?xml version="1.0" encoding="utf-8"?>
<Properties xmlns="http://schemas.openxmlformats.org/officeDocument/2006/custom-properties" xmlns:vt="http://schemas.openxmlformats.org/officeDocument/2006/docPropsVTypes"/>
</file>